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6D419" w14:textId="77777777" w:rsidR="003B62EE" w:rsidRPr="003B62EE" w:rsidRDefault="003B62EE" w:rsidP="003B62EE">
      <w:r w:rsidRPr="003B62EE">
        <w:rPr>
          <w:b/>
          <w:bCs/>
        </w:rPr>
        <w:t>Create</w:t>
      </w:r>
      <w:r w:rsidRPr="003B62EE">
        <w:t> a 5- to 6-slide PowerPoint presentation that can be used in a staff development meeting on presenting different approaches for implementing the stepwise approach for asthma treatment. Be sure to address the following:</w:t>
      </w:r>
    </w:p>
    <w:p w14:paraId="5E43B7BE" w14:textId="77777777" w:rsidR="003B62EE" w:rsidRPr="003B62EE" w:rsidRDefault="003B62EE" w:rsidP="003B62EE">
      <w:pPr>
        <w:numPr>
          <w:ilvl w:val="0"/>
          <w:numId w:val="1"/>
        </w:numPr>
      </w:pPr>
      <w:r w:rsidRPr="003B62EE">
        <w:t>Describe long-term control and quick relief treatment options for the asthma patient from your practice as well as the impact these drugs might have on your patient.</w:t>
      </w:r>
    </w:p>
    <w:p w14:paraId="66ECED1B" w14:textId="77777777" w:rsidR="003B62EE" w:rsidRPr="003B62EE" w:rsidRDefault="003B62EE" w:rsidP="003B62EE">
      <w:pPr>
        <w:numPr>
          <w:ilvl w:val="0"/>
          <w:numId w:val="1"/>
        </w:numPr>
      </w:pPr>
      <w:r w:rsidRPr="003B62EE">
        <w:t>Explain the stepwise approach to asthma treatment and management for your patient.</w:t>
      </w:r>
    </w:p>
    <w:p w14:paraId="2A511308" w14:textId="77777777" w:rsidR="003B62EE" w:rsidRPr="003B62EE" w:rsidRDefault="003B62EE" w:rsidP="003B62EE">
      <w:pPr>
        <w:numPr>
          <w:ilvl w:val="0"/>
          <w:numId w:val="1"/>
        </w:numPr>
      </w:pPr>
      <w:r w:rsidRPr="003B62EE">
        <w:t>Explain how stepwise management assists health care providers and patients in gaining and maintaining control of the disease. Be specific.</w:t>
      </w:r>
    </w:p>
    <w:p w14:paraId="0BCAE711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C74BCB"/>
    <w:multiLevelType w:val="multilevel"/>
    <w:tmpl w:val="BF5CE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LIwMjIzN7A0NTZT0lEKTi0uzszPAykwrAUA7PYLSSwAAAA="/>
  </w:docVars>
  <w:rsids>
    <w:rsidRoot w:val="003B62EE"/>
    <w:rsid w:val="003B62EE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F027D"/>
  <w15:chartTrackingRefBased/>
  <w15:docId w15:val="{BD300DAC-B85B-40D1-966C-427B2765D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54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526</Characters>
  <Application>Microsoft Office Word</Application>
  <DocSecurity>0</DocSecurity>
  <Lines>10</Lines>
  <Paragraphs>4</Paragraphs>
  <ScaleCrop>false</ScaleCrop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2-17T08:20:00Z</dcterms:created>
  <dcterms:modified xsi:type="dcterms:W3CDTF">2021-12-17T08:20:00Z</dcterms:modified>
</cp:coreProperties>
</file>